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bookmarkStart w:id="0" w:name="introduction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4"/>
        </w:rPr>
        <w:id w:val="-20267049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A51BA9" w:rsidRDefault="00A51BA9" w:rsidP="00D9696B">
          <w:pPr>
            <w:pStyle w:val="Heading1"/>
            <w:numPr>
              <w:ilvl w:val="0"/>
              <w:numId w:val="0"/>
            </w:numPr>
          </w:pPr>
        </w:p>
        <w:p w:rsidR="00D9696B" w:rsidRDefault="006B06F2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08260477" w:history="1">
            <w:r w:rsidR="00D9696B" w:rsidRPr="00A04485">
              <w:rPr>
                <w:rStyle w:val="Hyperlink"/>
                <w:noProof/>
              </w:rPr>
              <w:t>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Introduction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7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930269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8" w:history="1">
            <w:r w:rsidR="00D9696B" w:rsidRPr="00A04485">
              <w:rPr>
                <w:rStyle w:val="Hyperlink"/>
                <w:noProof/>
              </w:rPr>
              <w:t>2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Submissions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8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930269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9" w:history="1">
            <w:r w:rsidR="00D9696B" w:rsidRPr="00A04485">
              <w:rPr>
                <w:rStyle w:val="Hyperlink"/>
                <w:noProof/>
              </w:rPr>
              <w:t>2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Number of submissions per day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9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930269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0" w:history="1">
            <w:r w:rsidR="00D9696B" w:rsidRPr="00A04485">
              <w:rPr>
                <w:rStyle w:val="Hyperlink"/>
                <w:noProof/>
              </w:rPr>
              <w:t>2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PS Malicounda Keur Maissa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0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930269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1" w:history="1">
            <w:r w:rsidR="00D9696B" w:rsidRPr="00A04485">
              <w:rPr>
                <w:rStyle w:val="Hyperlink"/>
                <w:noProof/>
              </w:rPr>
              <w:t>2.1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Test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1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A51BA9" w:rsidRDefault="006B06F2" w:rsidP="00A51BA9">
          <w:r>
            <w:fldChar w:fldCharType="end"/>
          </w:r>
        </w:p>
      </w:sdtContent>
    </w:sdt>
    <w:p w:rsidR="0045178A" w:rsidRPr="00D43043" w:rsidRDefault="007060F6" w:rsidP="00485BCF">
      <w:pPr>
        <w:pStyle w:val="Heading1"/>
      </w:pPr>
      <w:bookmarkStart w:id="1" w:name="_Toc108260477"/>
      <w:r>
        <w:t>Introduction</w:t>
      </w:r>
      <w:bookmarkEnd w:id="1"/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13275D" w:rsidRDefault="0013275D" w:rsidP="0013275D">
      <w:pPr>
        <w:pStyle w:val="BodyText"/>
      </w:pPr>
      <w:r>
        <w:t xml:space="preserve">Others have provided answers for output other than Word. For Word, you can use the Pandoc custom-style syntax to accomplish this with the aid of a reference word document. First, inside your reference.docx template, create a new Word style with a short, distinct name. </w:t>
      </w:r>
    </w:p>
    <w:p w:rsidR="0013275D" w:rsidRDefault="0013275D" w:rsidP="009308AA">
      <w:pPr>
        <w:pStyle w:val="redparagraph"/>
      </w:pPr>
      <w:bookmarkStart w:id="2" w:name="_GoBack"/>
      <w:r w:rsidRPr="009308AA">
        <w:t>If you want your font color to apply, you can use the default, “Linked Paragraph and Character” style type.</w:t>
      </w:r>
      <w:bookmarkEnd w:id="2"/>
      <w:r w:rsidRPr="009308AA">
        <w:t xml:space="preserve"> </w:t>
      </w:r>
    </w:p>
    <w:p w:rsidR="0013275D" w:rsidRDefault="0013275D" w:rsidP="0013275D">
      <w:pPr>
        <w:pStyle w:val="BodyText"/>
      </w:pPr>
      <w:r>
        <w:t xml:space="preserve">If you only want to </w:t>
      </w:r>
      <w:r w:rsidRPr="00C83CD3">
        <w:rPr>
          <w:rStyle w:val="greenparagraph2Char"/>
        </w:rPr>
        <w:t>emphasize some</w:t>
      </w:r>
      <w:r>
        <w:t xml:space="preserve"> words in a paragraph with color, you need to select the “Character” style type. </w:t>
      </w:r>
    </w:p>
    <w:p w:rsidR="007D2BD2" w:rsidRDefault="0013275D" w:rsidP="0013275D">
      <w:pPr>
        <w:pStyle w:val="BodyText"/>
      </w:pPr>
      <w:r>
        <w:t xml:space="preserve">Change </w:t>
      </w:r>
      <w:r w:rsidRPr="00C83CD3">
        <w:rPr>
          <w:rStyle w:val="greenparagraph2Char"/>
        </w:rPr>
        <w:t>the font color</w:t>
      </w:r>
      <w:r>
        <w:t xml:space="preserve"> (and any other styling you need) a</w:t>
      </w:r>
      <w:r w:rsidR="00D77E5D">
        <w:t xml:space="preserve">nd save the </w:t>
      </w:r>
      <w:r w:rsidR="00D77E5D" w:rsidRPr="000918AA">
        <w:rPr>
          <w:rStyle w:val="underlined"/>
        </w:rPr>
        <w:t>reference.docx</w:t>
      </w:r>
      <w:r w:rsidR="00D77E5D">
        <w:t xml:space="preserve"> file </w:t>
      </w:r>
      <w:r>
        <w:t>with style</w:t>
      </w:r>
      <w:r w:rsidR="00D77E5D">
        <w:t>.</w:t>
      </w:r>
    </w:p>
    <w:p w:rsidR="00D51323" w:rsidRPr="00D51323" w:rsidRDefault="00D51323" w:rsidP="00414F11">
      <w:pPr>
        <w:pStyle w:val="BodyText"/>
      </w:pPr>
      <w:r w:rsidRPr="00D51323">
        <w:t xml:space="preserve">Then, </w:t>
      </w:r>
      <w:r w:rsidRPr="00C83CD3">
        <w:rPr>
          <w:rStyle w:val="greenparagraph2Char"/>
        </w:rPr>
        <w:t>inside your</w:t>
      </w:r>
      <w:r w:rsidRPr="00D51323">
        <w:t xml:space="preserve"> .Rmd file, you can use the tag as follows:</w:t>
      </w:r>
    </w:p>
    <w:p w:rsidR="00D51323" w:rsidRPr="00414F11" w:rsidRDefault="00D51323" w:rsidP="00414F11">
      <w:pPr>
        <w:pStyle w:val="BodyText"/>
      </w:pPr>
      <w:r w:rsidRPr="00414F11">
        <w:t>&lt;div custom-style=“DivCol”&gt;Whole paragraph of colored text&lt;/div&gt;</w:t>
      </w:r>
    </w:p>
    <w:p w:rsidR="00D51323" w:rsidRPr="00414F11" w:rsidRDefault="00D51323" w:rsidP="00414F11">
      <w:pPr>
        <w:pStyle w:val="BodyText"/>
      </w:pPr>
      <w:r w:rsidRPr="00414F11">
        <w:t>Just a &lt;span custom-style=“SpanCol”&gt;few words&lt;/span&gt; of colored text</w:t>
      </w:r>
    </w:p>
    <w:p w:rsidR="00E86691" w:rsidRPr="0013275D" w:rsidRDefault="00E86691" w:rsidP="0013275D">
      <w:pPr>
        <w:pStyle w:val="BodyText"/>
      </w:pPr>
      <w:r>
        <w:t>A word regarding style names - for reasons I don’t understand, this process did not work with the style name “Span_Add” but “SpanAdd” was fine.</w:t>
      </w:r>
    </w:p>
    <w:p w:rsidR="0045178A" w:rsidRDefault="007060F6" w:rsidP="00B43BAF">
      <w:pPr>
        <w:pStyle w:val="Heading1"/>
      </w:pPr>
      <w:bookmarkStart w:id="3" w:name="_Toc108260478"/>
      <w:bookmarkStart w:id="4" w:name="submissions"/>
      <w:bookmarkEnd w:id="0"/>
      <w:r w:rsidRPr="00B43BAF">
        <w:lastRenderedPageBreak/>
        <w:t>Submissions</w:t>
      </w:r>
      <w:bookmarkEnd w:id="3"/>
    </w:p>
    <w:p w:rsidR="0045178A" w:rsidRDefault="007060F6">
      <w:pPr>
        <w:pStyle w:val="Heading2"/>
      </w:pPr>
      <w:bookmarkStart w:id="5" w:name="_Toc108260479"/>
      <w:bookmarkStart w:id="6" w:name="number-of-submissions-per-day"/>
      <w:r>
        <w:t>Number of submissions per day</w:t>
      </w:r>
      <w:bookmarkEnd w:id="5"/>
    </w:p>
    <w:p w:rsidR="00B43BAF" w:rsidRDefault="00B43BAF" w:rsidP="00B43BAF">
      <w:pPr>
        <w:pStyle w:val="Heading3"/>
      </w:pPr>
      <w:bookmarkStart w:id="7" w:name="_Toc108260480"/>
      <w:r>
        <w:t>PS Malicounda Keur Maissa</w:t>
      </w:r>
      <w:bookmarkEnd w:id="7"/>
    </w:p>
    <w:p w:rsidR="00F12FE2" w:rsidRPr="00F12FE2" w:rsidRDefault="00F12FE2" w:rsidP="00F12FE2">
      <w:pPr>
        <w:pStyle w:val="Heading4"/>
      </w:pPr>
      <w:bookmarkStart w:id="8" w:name="_Toc108260481"/>
      <w:r>
        <w:t>Test</w:t>
      </w:r>
      <w:bookmarkEnd w:id="8"/>
    </w:p>
    <w:bookmarkEnd w:id="4"/>
    <w:bookmarkEnd w:id="6"/>
    <w:p w:rsidR="006D15F4" w:rsidRDefault="006D15F4" w:rsidP="006D15F4">
      <w:pPr>
        <w:pStyle w:val="FirstParagraph"/>
        <w:keepNext/>
      </w:pPr>
      <w:r>
        <w:rPr>
          <w:noProof/>
          <w:lang w:val="en-GB" w:eastAsia="en-GB"/>
        </w:rPr>
        <w:drawing>
          <wp:inline distT="0" distB="0" distL="0" distR="0">
            <wp:extent cx="6858000" cy="4442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ci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78A" w:rsidRDefault="006D15F4" w:rsidP="006D15F4">
      <w:pPr>
        <w:pStyle w:val="Caption"/>
      </w:pPr>
      <w:r w:rsidRPr="006D15F4">
        <w:t>Figure</w:t>
      </w:r>
      <w:r>
        <w:t xml:space="preserve"> </w:t>
      </w:r>
      <w:r w:rsidR="00930269">
        <w:fldChar w:fldCharType="begin"/>
      </w:r>
      <w:r w:rsidR="00930269">
        <w:instrText xml:space="preserve"> SEQ Figure \* ARABIC </w:instrText>
      </w:r>
      <w:r w:rsidR="00930269">
        <w:fldChar w:fldCharType="separate"/>
      </w:r>
      <w:r>
        <w:rPr>
          <w:noProof/>
        </w:rPr>
        <w:t>1</w:t>
      </w:r>
      <w:r w:rsidR="00930269">
        <w:rPr>
          <w:noProof/>
        </w:rPr>
        <w:fldChar w:fldCharType="end"/>
      </w:r>
      <w:r>
        <w:t>. Test</w:t>
      </w:r>
    </w:p>
    <w:p w:rsidR="00851A27" w:rsidRDefault="00851A27" w:rsidP="00851A27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74"/>
        <w:gridCol w:w="5442"/>
      </w:tblGrid>
      <w:tr w:rsidR="00851A27" w:rsidTr="009540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new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old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date_visit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date</w:t>
            </w:r>
          </w:p>
        </w:tc>
      </w:tr>
      <w:tr w:rsidR="00851A27" w:rsidTr="009540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device_id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deviceid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ys_submit_id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ubmitterID</w:t>
            </w:r>
          </w:p>
        </w:tc>
      </w:tr>
      <w:tr w:rsidR="00851A27" w:rsidTr="009540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ubmission_date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ubmissionDate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tart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tart</w:t>
            </w:r>
          </w:p>
        </w:tc>
      </w:tr>
    </w:tbl>
    <w:p w:rsidR="00851A27" w:rsidRDefault="00851A27" w:rsidP="00851A27"/>
    <w:sectPr w:rsidR="00851A27" w:rsidSect="008B610D">
      <w:headerReference w:type="default" r:id="rId9"/>
      <w:footerReference w:type="default" r:id="rId10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0269" w:rsidRDefault="00930269">
      <w:pPr>
        <w:spacing w:after="0"/>
      </w:pPr>
      <w:r>
        <w:separator/>
      </w:r>
    </w:p>
  </w:endnote>
  <w:endnote w:type="continuationSeparator" w:id="0">
    <w:p w:rsidR="00930269" w:rsidRDefault="009302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257B6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257B6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0269" w:rsidRDefault="00930269">
      <w:r>
        <w:separator/>
      </w:r>
    </w:p>
  </w:footnote>
  <w:footnote w:type="continuationSeparator" w:id="0">
    <w:p w:rsidR="00930269" w:rsidRDefault="009302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C224CB" w:rsidP="00E76301">
    <w:pPr>
      <w:pStyle w:val="Header"/>
      <w:jc w:val="center"/>
    </w:pPr>
    <w:r>
      <w:rPr>
        <w:noProof/>
        <w:lang w:val="en-GB" w:eastAsia="en-GB"/>
      </w:rPr>
      <w:drawing>
        <wp:inline distT="0" distB="0" distL="0" distR="0">
          <wp:extent cx="6858000" cy="544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98EA5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2833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5F8FB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0E79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0CF2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686B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EAB4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2EA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8874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E69C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CC6676"/>
    <w:multiLevelType w:val="hybridMultilevel"/>
    <w:tmpl w:val="328E00EC"/>
    <w:lvl w:ilvl="0" w:tplc="DD129DC0">
      <w:start w:val="1"/>
      <w:numFmt w:val="bullet"/>
      <w:pStyle w:val="redparagraph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12"/>
  </w:num>
  <w:num w:numId="3">
    <w:abstractNumId w:val="14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505"/>
    <w:rsid w:val="00050390"/>
    <w:rsid w:val="000918AA"/>
    <w:rsid w:val="000C355E"/>
    <w:rsid w:val="001257B6"/>
    <w:rsid w:val="0013275D"/>
    <w:rsid w:val="0018308E"/>
    <w:rsid w:val="001C528D"/>
    <w:rsid w:val="001E79C5"/>
    <w:rsid w:val="001F0367"/>
    <w:rsid w:val="002205D7"/>
    <w:rsid w:val="00235B97"/>
    <w:rsid w:val="00276E6A"/>
    <w:rsid w:val="002B1879"/>
    <w:rsid w:val="002D28F2"/>
    <w:rsid w:val="002E526C"/>
    <w:rsid w:val="002F1BC1"/>
    <w:rsid w:val="00324924"/>
    <w:rsid w:val="00325686"/>
    <w:rsid w:val="00373537"/>
    <w:rsid w:val="003800C8"/>
    <w:rsid w:val="003854A3"/>
    <w:rsid w:val="003C33E2"/>
    <w:rsid w:val="003C6789"/>
    <w:rsid w:val="004114CF"/>
    <w:rsid w:val="00414F11"/>
    <w:rsid w:val="0045178A"/>
    <w:rsid w:val="00462BA8"/>
    <w:rsid w:val="00485BCF"/>
    <w:rsid w:val="004944F2"/>
    <w:rsid w:val="004E29B3"/>
    <w:rsid w:val="00527DB7"/>
    <w:rsid w:val="00571420"/>
    <w:rsid w:val="00590D07"/>
    <w:rsid w:val="005B1E7D"/>
    <w:rsid w:val="006945B1"/>
    <w:rsid w:val="006B06F2"/>
    <w:rsid w:val="006D15F4"/>
    <w:rsid w:val="007060F6"/>
    <w:rsid w:val="00781D6E"/>
    <w:rsid w:val="00784D58"/>
    <w:rsid w:val="007C3FED"/>
    <w:rsid w:val="007D2BD2"/>
    <w:rsid w:val="00851A27"/>
    <w:rsid w:val="00894FAF"/>
    <w:rsid w:val="008A0D3D"/>
    <w:rsid w:val="008B3E57"/>
    <w:rsid w:val="008B610D"/>
    <w:rsid w:val="008D6863"/>
    <w:rsid w:val="00930269"/>
    <w:rsid w:val="009308AA"/>
    <w:rsid w:val="00941C01"/>
    <w:rsid w:val="009466FE"/>
    <w:rsid w:val="009540C2"/>
    <w:rsid w:val="0096500D"/>
    <w:rsid w:val="00980380"/>
    <w:rsid w:val="009C4FD7"/>
    <w:rsid w:val="00A03C17"/>
    <w:rsid w:val="00A23F6A"/>
    <w:rsid w:val="00A271E4"/>
    <w:rsid w:val="00A51BA9"/>
    <w:rsid w:val="00AF79B7"/>
    <w:rsid w:val="00B01C3B"/>
    <w:rsid w:val="00B15BD0"/>
    <w:rsid w:val="00B43BAF"/>
    <w:rsid w:val="00B55A3B"/>
    <w:rsid w:val="00B73051"/>
    <w:rsid w:val="00B8508A"/>
    <w:rsid w:val="00B86B75"/>
    <w:rsid w:val="00BC48D5"/>
    <w:rsid w:val="00C211A2"/>
    <w:rsid w:val="00C224CB"/>
    <w:rsid w:val="00C36279"/>
    <w:rsid w:val="00C81EA5"/>
    <w:rsid w:val="00C83CD3"/>
    <w:rsid w:val="00C84CC1"/>
    <w:rsid w:val="00CA1942"/>
    <w:rsid w:val="00CB0318"/>
    <w:rsid w:val="00CE2CC3"/>
    <w:rsid w:val="00CE7236"/>
    <w:rsid w:val="00D35D5C"/>
    <w:rsid w:val="00D43043"/>
    <w:rsid w:val="00D51323"/>
    <w:rsid w:val="00D51707"/>
    <w:rsid w:val="00D77E5D"/>
    <w:rsid w:val="00D9696B"/>
    <w:rsid w:val="00DC1D0F"/>
    <w:rsid w:val="00DF3463"/>
    <w:rsid w:val="00DF69F0"/>
    <w:rsid w:val="00E00385"/>
    <w:rsid w:val="00E01191"/>
    <w:rsid w:val="00E315A3"/>
    <w:rsid w:val="00E51F48"/>
    <w:rsid w:val="00E76301"/>
    <w:rsid w:val="00E86691"/>
    <w:rsid w:val="00E91BDE"/>
    <w:rsid w:val="00EC0609"/>
    <w:rsid w:val="00F12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CA2774A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18AA"/>
    <w:pPr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27DB7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C1D354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33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2D28F2"/>
    <w:pPr>
      <w:spacing w:after="0"/>
    </w:p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b/>
        <w:color w:val="000000" w:themeColor="text1"/>
      </w:rPr>
      <w:tblPr/>
      <w:tcPr>
        <w:tcBorders>
          <w:bottom w:val="nil"/>
        </w:tcBorders>
        <w:shd w:val="clear" w:color="auto" w:fill="FFD74F"/>
      </w:tcPr>
    </w:tblStylePr>
    <w:tblStylePr w:type="band2Horz">
      <w:tblPr/>
      <w:tcPr>
        <w:shd w:val="clear" w:color="auto" w:fill="FFF2C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6D15F4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D15F4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  <w:style w:type="paragraph" w:styleId="TOC1">
    <w:name w:val="toc 1"/>
    <w:basedOn w:val="Normal"/>
    <w:next w:val="Normal"/>
    <w:autoRedefine/>
    <w:uiPriority w:val="39"/>
    <w:unhideWhenUsed/>
    <w:rsid w:val="00A51B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1BA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A51BA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6B06F2"/>
    <w:pPr>
      <w:spacing w:after="100"/>
      <w:ind w:left="600"/>
    </w:pPr>
  </w:style>
  <w:style w:type="character" w:customStyle="1" w:styleId="BodyTextChar">
    <w:name w:val="Body Text Char"/>
    <w:basedOn w:val="DefaultParagraphFont"/>
    <w:link w:val="BodyText"/>
    <w:rsid w:val="006D15F4"/>
    <w:rPr>
      <w:sz w:val="20"/>
    </w:rPr>
  </w:style>
  <w:style w:type="paragraph" w:styleId="NormalWeb">
    <w:name w:val="Normal (Web)"/>
    <w:basedOn w:val="Normal"/>
    <w:uiPriority w:val="99"/>
    <w:semiHidden/>
    <w:unhideWhenUsed/>
    <w:rsid w:val="00D5132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13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1323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D51323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D51323"/>
  </w:style>
  <w:style w:type="paragraph" w:customStyle="1" w:styleId="greenparagraph">
    <w:name w:val="greenparagraph"/>
    <w:basedOn w:val="BodyText"/>
    <w:link w:val="greenparagraphChar"/>
    <w:rsid w:val="00C83CD3"/>
    <w:rPr>
      <w:b/>
    </w:rPr>
  </w:style>
  <w:style w:type="character" w:styleId="Emphasis">
    <w:name w:val="Emphasis"/>
    <w:basedOn w:val="DefaultParagraphFont"/>
    <w:rsid w:val="000918AA"/>
    <w:rPr>
      <w:i/>
      <w:iCs/>
    </w:rPr>
  </w:style>
  <w:style w:type="character" w:customStyle="1" w:styleId="greenparagraphChar">
    <w:name w:val="greenparagraph Char"/>
    <w:basedOn w:val="BodyTextChar"/>
    <w:link w:val="greenparagraph"/>
    <w:rsid w:val="00C83CD3"/>
    <w:rPr>
      <w:b/>
      <w:sz w:val="20"/>
    </w:rPr>
  </w:style>
  <w:style w:type="character" w:customStyle="1" w:styleId="underlined">
    <w:name w:val="underlined"/>
    <w:uiPriority w:val="1"/>
    <w:qFormat/>
    <w:rsid w:val="000918AA"/>
    <w:rPr>
      <w:b/>
      <w:u w:val="single"/>
    </w:rPr>
  </w:style>
  <w:style w:type="paragraph" w:customStyle="1" w:styleId="greenparagraph2">
    <w:name w:val="greenparagraph2"/>
    <w:basedOn w:val="BodyText"/>
    <w:link w:val="greenparagraph2Char"/>
    <w:rsid w:val="00C83CD3"/>
    <w:rPr>
      <w:shd w:val="clear" w:color="auto" w:fill="C1D354"/>
    </w:rPr>
  </w:style>
  <w:style w:type="paragraph" w:customStyle="1" w:styleId="redparagraph">
    <w:name w:val="redparagraph"/>
    <w:link w:val="redparagraphChar"/>
    <w:qFormat/>
    <w:rsid w:val="001257B6"/>
    <w:pPr>
      <w:numPr>
        <w:numId w:val="16"/>
      </w:numPr>
    </w:pPr>
    <w:rPr>
      <w:b/>
      <w:sz w:val="20"/>
      <w:shd w:val="clear" w:color="auto" w:fill="FC7969"/>
    </w:rPr>
  </w:style>
  <w:style w:type="character" w:customStyle="1" w:styleId="greenparagraph2Char">
    <w:name w:val="greenparagraph2 Char"/>
    <w:basedOn w:val="BodyTextChar"/>
    <w:link w:val="greenparagraph2"/>
    <w:rsid w:val="00C83CD3"/>
    <w:rPr>
      <w:sz w:val="20"/>
    </w:rPr>
  </w:style>
  <w:style w:type="character" w:customStyle="1" w:styleId="redparagraphChar">
    <w:name w:val="redparagraph Char"/>
    <w:basedOn w:val="greenparagraph2Char"/>
    <w:link w:val="redparagraph"/>
    <w:rsid w:val="001257B6"/>
    <w:rPr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26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67B58-7ADD-47D6-924D-F30219520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80</cp:revision>
  <dcterms:created xsi:type="dcterms:W3CDTF">2021-04-01T09:16:00Z</dcterms:created>
  <dcterms:modified xsi:type="dcterms:W3CDTF">2023-05-28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